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C4F7D3" w14:textId="3B461FD5" w:rsidR="00B463F2" w:rsidRPr="00AF6730" w:rsidRDefault="00FF52AD">
      <w:pPr>
        <w:rPr>
          <w:rFonts w:ascii="Times New Roman" w:hAnsi="Times New Roman" w:cs="Times New Roman"/>
          <w:sz w:val="28"/>
        </w:rPr>
      </w:pPr>
      <w:bookmarkStart w:id="0" w:name="_GoBack"/>
      <w:bookmarkEnd w:id="0"/>
      <w:r w:rsidRPr="00AF6730">
        <w:rPr>
          <w:rFonts w:ascii="Times New Roman" w:hAnsi="Times New Roman" w:cs="Times New Roman"/>
          <w:sz w:val="28"/>
        </w:rPr>
        <w:t>NEFASP Grant Application</w:t>
      </w:r>
    </w:p>
    <w:p w14:paraId="0C3FF950" w14:textId="2D75AD7C" w:rsidR="00A149BA" w:rsidRPr="00AF6730" w:rsidRDefault="00A149B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 xml:space="preserve">Fund a Project! </w:t>
      </w:r>
    </w:p>
    <w:p w14:paraId="376445B3" w14:textId="537E9976" w:rsidR="00FF52AD" w:rsidRPr="00AF6730" w:rsidRDefault="00FF52AD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Priority Areas – career promotion of the school psychology skill set and profession, increasing mental health awareness</w:t>
      </w:r>
      <w:r w:rsidR="00510EA1" w:rsidRPr="00AF6730">
        <w:rPr>
          <w:rFonts w:ascii="Times New Roman" w:hAnsi="Times New Roman" w:cs="Times New Roman"/>
          <w:sz w:val="28"/>
        </w:rPr>
        <w:t xml:space="preserve"> (</w:t>
      </w:r>
      <w:r w:rsidR="00FF7F1B" w:rsidRPr="00AF6730">
        <w:rPr>
          <w:rFonts w:ascii="Times New Roman" w:hAnsi="Times New Roman" w:cs="Times New Roman"/>
          <w:sz w:val="28"/>
        </w:rPr>
        <w:t xml:space="preserve">including </w:t>
      </w:r>
      <w:r w:rsidR="00510EA1" w:rsidRPr="00AF6730">
        <w:rPr>
          <w:rFonts w:ascii="Times New Roman" w:hAnsi="Times New Roman" w:cs="Times New Roman"/>
          <w:sz w:val="28"/>
        </w:rPr>
        <w:t>adults and teachers)</w:t>
      </w:r>
      <w:r w:rsidRPr="00AF6730">
        <w:rPr>
          <w:rFonts w:ascii="Times New Roman" w:hAnsi="Times New Roman" w:cs="Times New Roman"/>
          <w:sz w:val="28"/>
        </w:rPr>
        <w:t xml:space="preserve">, low-performing students, and/or teaching of quality social emotional skills in the educational setting. </w:t>
      </w:r>
    </w:p>
    <w:p w14:paraId="1CD2BB2C" w14:textId="5C69A862" w:rsidR="00FF52AD" w:rsidRPr="00AF6730" w:rsidRDefault="00FF52AD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Wherever you see the words “your district plan”</w:t>
      </w:r>
      <w:r w:rsidR="00510EA1" w:rsidRPr="00AF6730">
        <w:rPr>
          <w:rFonts w:ascii="Times New Roman" w:hAnsi="Times New Roman" w:cs="Times New Roman"/>
          <w:sz w:val="28"/>
        </w:rPr>
        <w:t xml:space="preserve"> in this application</w:t>
      </w:r>
      <w:r w:rsidR="00DF1381" w:rsidRPr="00AF6730">
        <w:rPr>
          <w:rFonts w:ascii="Times New Roman" w:hAnsi="Times New Roman" w:cs="Times New Roman"/>
          <w:sz w:val="28"/>
        </w:rPr>
        <w:t xml:space="preserve"> it</w:t>
      </w:r>
      <w:r w:rsidR="00510EA1" w:rsidRPr="00AF6730">
        <w:rPr>
          <w:rFonts w:ascii="Times New Roman" w:hAnsi="Times New Roman" w:cs="Times New Roman"/>
          <w:sz w:val="28"/>
        </w:rPr>
        <w:t xml:space="preserve"> is</w:t>
      </w:r>
      <w:r w:rsidRPr="00AF6730">
        <w:rPr>
          <w:rFonts w:ascii="Times New Roman" w:hAnsi="Times New Roman" w:cs="Times New Roman"/>
          <w:sz w:val="28"/>
        </w:rPr>
        <w:t xml:space="preserve"> referring to your school district’s current strategic plan or school improvement plan</w:t>
      </w:r>
      <w:r w:rsidR="00DF1381" w:rsidRPr="00AF6730">
        <w:rPr>
          <w:rFonts w:ascii="Times New Roman" w:hAnsi="Times New Roman" w:cs="Times New Roman"/>
          <w:sz w:val="28"/>
        </w:rPr>
        <w:t xml:space="preserve">. Additionally, state initiatives </w:t>
      </w:r>
      <w:r w:rsidRPr="00AF6730">
        <w:rPr>
          <w:rFonts w:ascii="Times New Roman" w:hAnsi="Times New Roman" w:cs="Times New Roman"/>
          <w:sz w:val="28"/>
        </w:rPr>
        <w:t xml:space="preserve">related to threat assessment, safety plans, </w:t>
      </w:r>
      <w:r w:rsidR="00147BCA">
        <w:rPr>
          <w:rFonts w:ascii="Times New Roman" w:hAnsi="Times New Roman" w:cs="Times New Roman"/>
          <w:sz w:val="28"/>
        </w:rPr>
        <w:t xml:space="preserve">and </w:t>
      </w:r>
      <w:r w:rsidR="004D002C" w:rsidRPr="00AF6730">
        <w:rPr>
          <w:rFonts w:ascii="Times New Roman" w:hAnsi="Times New Roman" w:cs="Times New Roman"/>
          <w:sz w:val="28"/>
        </w:rPr>
        <w:t>strategic</w:t>
      </w:r>
      <w:r w:rsidR="00147BCA">
        <w:rPr>
          <w:rFonts w:ascii="Times New Roman" w:hAnsi="Times New Roman" w:cs="Times New Roman"/>
          <w:sz w:val="28"/>
        </w:rPr>
        <w:t xml:space="preserve"> objectives outlined</w:t>
      </w:r>
      <w:r w:rsidR="004D002C" w:rsidRPr="00AF6730">
        <w:rPr>
          <w:rFonts w:ascii="Times New Roman" w:hAnsi="Times New Roman" w:cs="Times New Roman"/>
          <w:sz w:val="28"/>
        </w:rPr>
        <w:t xml:space="preserve"> by national/state </w:t>
      </w:r>
      <w:r w:rsidRPr="00AF6730">
        <w:rPr>
          <w:rFonts w:ascii="Times New Roman" w:hAnsi="Times New Roman" w:cs="Times New Roman"/>
          <w:sz w:val="28"/>
        </w:rPr>
        <w:t>school psychology professional organization</w:t>
      </w:r>
      <w:r w:rsidR="00DF1381" w:rsidRPr="00AF6730">
        <w:rPr>
          <w:rFonts w:ascii="Times New Roman" w:hAnsi="Times New Roman" w:cs="Times New Roman"/>
          <w:sz w:val="28"/>
        </w:rPr>
        <w:t>s</w:t>
      </w:r>
      <w:r w:rsidR="00FF7F1B" w:rsidRPr="00AF6730">
        <w:rPr>
          <w:rFonts w:ascii="Times New Roman" w:hAnsi="Times New Roman" w:cs="Times New Roman"/>
          <w:sz w:val="28"/>
        </w:rPr>
        <w:t xml:space="preserve"> is </w:t>
      </w:r>
      <w:r w:rsidR="00147BCA">
        <w:rPr>
          <w:rFonts w:ascii="Times New Roman" w:hAnsi="Times New Roman" w:cs="Times New Roman"/>
          <w:sz w:val="28"/>
        </w:rPr>
        <w:t xml:space="preserve">also </w:t>
      </w:r>
      <w:r w:rsidR="00FF7F1B" w:rsidRPr="00AF6730">
        <w:rPr>
          <w:rFonts w:ascii="Times New Roman" w:hAnsi="Times New Roman" w:cs="Times New Roman"/>
          <w:sz w:val="28"/>
        </w:rPr>
        <w:t>referring to the words “your district plan”</w:t>
      </w:r>
      <w:r w:rsidRPr="00AF6730">
        <w:rPr>
          <w:rFonts w:ascii="Times New Roman" w:hAnsi="Times New Roman" w:cs="Times New Roman"/>
          <w:sz w:val="28"/>
        </w:rPr>
        <w:t xml:space="preserve">. </w:t>
      </w:r>
    </w:p>
    <w:p w14:paraId="5B6343FA" w14:textId="088CE421" w:rsidR="00FF52AD" w:rsidRPr="00AF6730" w:rsidRDefault="004D002C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Definitions</w:t>
      </w:r>
      <w:r w:rsidR="00775DD4" w:rsidRPr="00AF6730">
        <w:rPr>
          <w:rFonts w:ascii="Times New Roman" w:hAnsi="Times New Roman" w:cs="Times New Roman"/>
          <w:sz w:val="28"/>
        </w:rPr>
        <w:t>:</w:t>
      </w:r>
    </w:p>
    <w:p w14:paraId="67BFDF38" w14:textId="66EED72D" w:rsidR="00775DD4" w:rsidRPr="00AF6730" w:rsidRDefault="00775DD4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District Plan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A149BA" w:rsidRPr="00AF6730">
        <w:rPr>
          <w:rFonts w:ascii="Times New Roman" w:hAnsi="Times New Roman" w:cs="Times New Roman"/>
          <w:sz w:val="28"/>
        </w:rPr>
        <w:t>–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A149BA" w:rsidRPr="00AF6730">
        <w:rPr>
          <w:rFonts w:ascii="Times New Roman" w:hAnsi="Times New Roman" w:cs="Times New Roman"/>
          <w:sz w:val="28"/>
        </w:rPr>
        <w:t xml:space="preserve">your current school district strategic plan; if your project </w:t>
      </w:r>
      <w:r w:rsidR="00951232" w:rsidRPr="00AF6730">
        <w:rPr>
          <w:rFonts w:ascii="Times New Roman" w:hAnsi="Times New Roman" w:cs="Times New Roman"/>
          <w:sz w:val="28"/>
        </w:rPr>
        <w:t>align</w:t>
      </w:r>
      <w:r w:rsidR="002B7697">
        <w:rPr>
          <w:rFonts w:ascii="Times New Roman" w:hAnsi="Times New Roman" w:cs="Times New Roman"/>
          <w:sz w:val="28"/>
        </w:rPr>
        <w:t>s</w:t>
      </w:r>
      <w:r w:rsidR="00951232" w:rsidRPr="00AF6730">
        <w:rPr>
          <w:rFonts w:ascii="Times New Roman" w:hAnsi="Times New Roman" w:cs="Times New Roman"/>
          <w:sz w:val="28"/>
        </w:rPr>
        <w:t xml:space="preserve"> better with a specific initiative related to mental health awareness or objectives in the field of school psychology, utilize that plan. </w:t>
      </w:r>
    </w:p>
    <w:p w14:paraId="46B6E1E1" w14:textId="553D6EB8" w:rsidR="00775DD4" w:rsidRPr="00AF6730" w:rsidRDefault="00775DD4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Outcomes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951232" w:rsidRPr="00AF6730">
        <w:rPr>
          <w:rFonts w:ascii="Times New Roman" w:hAnsi="Times New Roman" w:cs="Times New Roman"/>
          <w:sz w:val="28"/>
        </w:rPr>
        <w:t>–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951232" w:rsidRPr="00AF6730">
        <w:rPr>
          <w:rFonts w:ascii="Times New Roman" w:hAnsi="Times New Roman" w:cs="Times New Roman"/>
          <w:sz w:val="28"/>
        </w:rPr>
        <w:t>changes or improvements in knowledge, behavior, skills or scores</w:t>
      </w:r>
    </w:p>
    <w:p w14:paraId="715EA4F9" w14:textId="6057FBE4" w:rsidR="00775DD4" w:rsidRPr="00AF6730" w:rsidRDefault="00775DD4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Outputs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951232" w:rsidRPr="00AF6730">
        <w:rPr>
          <w:rFonts w:ascii="Times New Roman" w:hAnsi="Times New Roman" w:cs="Times New Roman"/>
          <w:sz w:val="28"/>
        </w:rPr>
        <w:t>–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951232" w:rsidRPr="00AF6730">
        <w:rPr>
          <w:rFonts w:ascii="Times New Roman" w:hAnsi="Times New Roman" w:cs="Times New Roman"/>
          <w:sz w:val="28"/>
        </w:rPr>
        <w:t xml:space="preserve">direct product of your activities, e.g., number/value of supplies distributed, number of grants awarded, number of participants, etc. </w:t>
      </w:r>
    </w:p>
    <w:p w14:paraId="2B9CE2E0" w14:textId="0F2B7034" w:rsidR="00775DD4" w:rsidRPr="00AF6730" w:rsidRDefault="00775DD4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 xml:space="preserve">Primary </w:t>
      </w:r>
      <w:r w:rsidR="004D002C" w:rsidRPr="00AF6730">
        <w:rPr>
          <w:rFonts w:ascii="Times New Roman" w:hAnsi="Times New Roman" w:cs="Times New Roman"/>
          <w:sz w:val="28"/>
        </w:rPr>
        <w:t>participants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951232" w:rsidRPr="00AF6730">
        <w:rPr>
          <w:rFonts w:ascii="Times New Roman" w:hAnsi="Times New Roman" w:cs="Times New Roman"/>
          <w:sz w:val="28"/>
        </w:rPr>
        <w:t>–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951232" w:rsidRPr="00AF6730">
        <w:rPr>
          <w:rFonts w:ascii="Times New Roman" w:hAnsi="Times New Roman" w:cs="Times New Roman"/>
          <w:sz w:val="28"/>
        </w:rPr>
        <w:t>people directly benefiting and/or receiving direct services from program activities and whom you are measuring progress on, e.g., in a program where you are trying to impact the reading scores of 12 low-performing student but 10 other students have access to program materials, low-performing student are your primary participants, and the other 10 are secondary participants</w:t>
      </w:r>
      <w:r w:rsidR="00BA72EF" w:rsidRPr="00AF6730">
        <w:rPr>
          <w:rFonts w:ascii="Times New Roman" w:hAnsi="Times New Roman" w:cs="Times New Roman"/>
          <w:sz w:val="28"/>
        </w:rPr>
        <w:t>.</w:t>
      </w:r>
      <w:r w:rsidR="00951232" w:rsidRPr="00AF6730">
        <w:rPr>
          <w:rFonts w:ascii="Times New Roman" w:hAnsi="Times New Roman" w:cs="Times New Roman"/>
          <w:sz w:val="28"/>
        </w:rPr>
        <w:t xml:space="preserve"> </w:t>
      </w:r>
    </w:p>
    <w:p w14:paraId="09F6A266" w14:textId="0C51EB74" w:rsidR="00775DD4" w:rsidRDefault="00775DD4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 xml:space="preserve">Secondary </w:t>
      </w:r>
      <w:r w:rsidR="004D002C" w:rsidRPr="00AF6730">
        <w:rPr>
          <w:rFonts w:ascii="Times New Roman" w:hAnsi="Times New Roman" w:cs="Times New Roman"/>
          <w:sz w:val="28"/>
        </w:rPr>
        <w:t>participants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BA72EF" w:rsidRPr="00AF6730">
        <w:rPr>
          <w:rFonts w:ascii="Times New Roman" w:hAnsi="Times New Roman" w:cs="Times New Roman"/>
          <w:sz w:val="28"/>
        </w:rPr>
        <w:t>–</w:t>
      </w:r>
      <w:r w:rsidR="00DF1381" w:rsidRPr="00AF6730">
        <w:rPr>
          <w:rFonts w:ascii="Times New Roman" w:hAnsi="Times New Roman" w:cs="Times New Roman"/>
          <w:sz w:val="28"/>
        </w:rPr>
        <w:t xml:space="preserve"> </w:t>
      </w:r>
      <w:r w:rsidR="00BA72EF" w:rsidRPr="00AF6730">
        <w:rPr>
          <w:rFonts w:ascii="Times New Roman" w:hAnsi="Times New Roman" w:cs="Times New Roman"/>
          <w:sz w:val="28"/>
        </w:rPr>
        <w:t xml:space="preserve">people benefitting </w:t>
      </w:r>
      <w:r w:rsidR="00334BDA" w:rsidRPr="00AF6730">
        <w:rPr>
          <w:rFonts w:ascii="Times New Roman" w:hAnsi="Times New Roman" w:cs="Times New Roman"/>
          <w:sz w:val="28"/>
        </w:rPr>
        <w:t>indirectly</w:t>
      </w:r>
      <w:r w:rsidR="00BA72EF" w:rsidRPr="00AF6730">
        <w:rPr>
          <w:rFonts w:ascii="Times New Roman" w:hAnsi="Times New Roman" w:cs="Times New Roman"/>
          <w:sz w:val="28"/>
        </w:rPr>
        <w:t xml:space="preserve"> from program services and activities, e.g., in a teacher training program, the teacher is primary participant and the students are secondary participants. </w:t>
      </w:r>
    </w:p>
    <w:p w14:paraId="3DC28BD8" w14:textId="503B2871" w:rsidR="002B7697" w:rsidRPr="00AF6730" w:rsidRDefault="00D026D7" w:rsidP="00D026D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*required</w:t>
      </w:r>
    </w:p>
    <w:p w14:paraId="71CDED8B" w14:textId="5824379D" w:rsidR="004D002C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First Name*</w:t>
      </w:r>
    </w:p>
    <w:p w14:paraId="00765A74" w14:textId="38B2394F" w:rsidR="00334BDA" w:rsidRPr="00AF6730" w:rsidRDefault="00334BDA">
      <w:pPr>
        <w:rPr>
          <w:rFonts w:ascii="Times New Roman" w:hAnsi="Times New Roman" w:cs="Times New Roman"/>
          <w:sz w:val="28"/>
        </w:rPr>
      </w:pPr>
    </w:p>
    <w:p w14:paraId="1125D56F" w14:textId="25CF14EF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Last Name*</w:t>
      </w:r>
    </w:p>
    <w:p w14:paraId="1462E513" w14:textId="75C8A12C" w:rsidR="00334BDA" w:rsidRPr="00AF6730" w:rsidRDefault="00334BDA">
      <w:pPr>
        <w:rPr>
          <w:rFonts w:ascii="Times New Roman" w:hAnsi="Times New Roman" w:cs="Times New Roman"/>
          <w:sz w:val="28"/>
        </w:rPr>
      </w:pPr>
    </w:p>
    <w:p w14:paraId="77586313" w14:textId="5C4516B0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Email*</w:t>
      </w:r>
    </w:p>
    <w:p w14:paraId="6184421D" w14:textId="1B721480" w:rsidR="00334BDA" w:rsidRPr="00AF6730" w:rsidRDefault="00334BDA">
      <w:pPr>
        <w:rPr>
          <w:rFonts w:ascii="Times New Roman" w:hAnsi="Times New Roman" w:cs="Times New Roman"/>
          <w:sz w:val="28"/>
        </w:rPr>
      </w:pPr>
    </w:p>
    <w:p w14:paraId="632D93C6" w14:textId="25396A06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lastRenderedPageBreak/>
        <w:t>Phone*</w:t>
      </w:r>
    </w:p>
    <w:p w14:paraId="26A534FC" w14:textId="432772CD" w:rsidR="00334BDA" w:rsidRPr="00AF6730" w:rsidRDefault="00334BDA">
      <w:pPr>
        <w:rPr>
          <w:rFonts w:ascii="Times New Roman" w:hAnsi="Times New Roman" w:cs="Times New Roman"/>
          <w:sz w:val="28"/>
        </w:rPr>
      </w:pPr>
    </w:p>
    <w:p w14:paraId="5818EFDB" w14:textId="1DA2D9D0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Contact Preference*</w:t>
      </w:r>
    </w:p>
    <w:p w14:paraId="295EE479" w14:textId="393C2C56" w:rsidR="00334BDA" w:rsidRPr="00AF6730" w:rsidRDefault="00277820" w:rsidP="003B79AB">
      <w:pPr>
        <w:ind w:left="360"/>
        <w:rPr>
          <w:rFonts w:ascii="Times New Roman" w:hAnsi="Times New Roman" w:cs="Times New Roman"/>
          <w:sz w:val="28"/>
        </w:rPr>
      </w:pPr>
      <w:sdt>
        <w:sdtPr>
          <w:rPr>
            <w:rFonts w:ascii="Times New Roman" w:hAnsi="Times New Roman" w:cs="Times New Roman"/>
            <w:sz w:val="28"/>
          </w:rPr>
          <w:id w:val="395570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95C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334BDA" w:rsidRPr="0021595C">
        <w:rPr>
          <w:rFonts w:ascii="Times New Roman" w:hAnsi="Times New Roman" w:cs="Times New Roman"/>
          <w:sz w:val="28"/>
        </w:rPr>
        <w:t xml:space="preserve">Email </w:t>
      </w:r>
      <w:sdt>
        <w:sdtPr>
          <w:rPr>
            <w:rFonts w:ascii="Times New Roman" w:hAnsi="Times New Roman" w:cs="Times New Roman"/>
            <w:sz w:val="28"/>
          </w:rPr>
          <w:id w:val="1719554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95C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334BDA" w:rsidRPr="0021595C">
        <w:rPr>
          <w:rFonts w:ascii="Times New Roman" w:hAnsi="Times New Roman" w:cs="Times New Roman"/>
          <w:sz w:val="28"/>
        </w:rPr>
        <w:t xml:space="preserve">Cell </w:t>
      </w:r>
      <w:sdt>
        <w:sdtPr>
          <w:rPr>
            <w:rFonts w:ascii="Times New Roman" w:hAnsi="Times New Roman" w:cs="Times New Roman"/>
            <w:sz w:val="28"/>
          </w:rPr>
          <w:id w:val="-425810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95C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334BDA" w:rsidRPr="0021595C">
        <w:rPr>
          <w:rFonts w:ascii="Times New Roman" w:hAnsi="Times New Roman" w:cs="Times New Roman"/>
          <w:sz w:val="28"/>
        </w:rPr>
        <w:t>Text</w:t>
      </w:r>
    </w:p>
    <w:p w14:paraId="511E46AB" w14:textId="6C057DEA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Your County*</w:t>
      </w:r>
    </w:p>
    <w:p w14:paraId="29BC5DE4" w14:textId="58BBFDF1" w:rsidR="00334BDA" w:rsidRPr="00AF6730" w:rsidRDefault="00334BDA">
      <w:pPr>
        <w:rPr>
          <w:rFonts w:ascii="Times New Roman" w:hAnsi="Times New Roman" w:cs="Times New Roman"/>
          <w:sz w:val="28"/>
        </w:rPr>
      </w:pPr>
    </w:p>
    <w:p w14:paraId="56FF962F" w14:textId="292C1E82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Date of Request*</w:t>
      </w:r>
    </w:p>
    <w:p w14:paraId="1C9B1C7F" w14:textId="4D92E3C8" w:rsidR="00334BDA" w:rsidRPr="00AF6730" w:rsidRDefault="00334BDA">
      <w:pPr>
        <w:rPr>
          <w:rFonts w:ascii="Times New Roman" w:hAnsi="Times New Roman" w:cs="Times New Roman"/>
          <w:sz w:val="28"/>
        </w:rPr>
      </w:pPr>
    </w:p>
    <w:tbl>
      <w:tblPr>
        <w:tblpPr w:leftFromText="180" w:rightFromText="180" w:vertAnchor="text" w:horzAnchor="page" w:tblpX="7351" w:tblpY="28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75"/>
        <w:gridCol w:w="872"/>
      </w:tblGrid>
      <w:tr w:rsidR="00EA7B28" w14:paraId="35CD694C" w14:textId="77777777" w:rsidTr="00EA7B28">
        <w:trPr>
          <w:trHeight w:val="270"/>
        </w:trPr>
        <w:tc>
          <w:tcPr>
            <w:tcW w:w="2875" w:type="dxa"/>
          </w:tcPr>
          <w:p w14:paraId="42CBF5CB" w14:textId="721B7099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course/Reason</w:t>
            </w:r>
          </w:p>
        </w:tc>
        <w:tc>
          <w:tcPr>
            <w:tcW w:w="843" w:type="dxa"/>
          </w:tcPr>
          <w:p w14:paraId="25A13DD2" w14:textId="121E3B5C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mount</w:t>
            </w:r>
          </w:p>
        </w:tc>
      </w:tr>
      <w:tr w:rsidR="00EA7B28" w14:paraId="62A2DAFC" w14:textId="77777777" w:rsidTr="00EA7B28">
        <w:trPr>
          <w:trHeight w:val="270"/>
        </w:trPr>
        <w:tc>
          <w:tcPr>
            <w:tcW w:w="2875" w:type="dxa"/>
          </w:tcPr>
          <w:p w14:paraId="244D5171" w14:textId="77777777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</w:tcPr>
          <w:p w14:paraId="453A24CE" w14:textId="7ADA0CDE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</w:t>
            </w:r>
          </w:p>
        </w:tc>
      </w:tr>
      <w:tr w:rsidR="00EA7B28" w14:paraId="37C939B5" w14:textId="77777777" w:rsidTr="00EA7B28">
        <w:trPr>
          <w:trHeight w:val="270"/>
        </w:trPr>
        <w:tc>
          <w:tcPr>
            <w:tcW w:w="2875" w:type="dxa"/>
          </w:tcPr>
          <w:p w14:paraId="1CB7E1D2" w14:textId="77777777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</w:tcPr>
          <w:p w14:paraId="555EFAD2" w14:textId="38FF1DD6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</w:t>
            </w:r>
          </w:p>
        </w:tc>
      </w:tr>
      <w:tr w:rsidR="00EA7B28" w14:paraId="1A61F2A5" w14:textId="77777777" w:rsidTr="00EA7B28">
        <w:trPr>
          <w:trHeight w:val="270"/>
        </w:trPr>
        <w:tc>
          <w:tcPr>
            <w:tcW w:w="2875" w:type="dxa"/>
          </w:tcPr>
          <w:p w14:paraId="3DB7B26A" w14:textId="77777777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</w:tcPr>
          <w:p w14:paraId="4B44684B" w14:textId="4A5623D2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</w:t>
            </w:r>
          </w:p>
        </w:tc>
      </w:tr>
      <w:tr w:rsidR="00EA7B28" w14:paraId="144F8BF4" w14:textId="77777777" w:rsidTr="00EA7B28">
        <w:trPr>
          <w:trHeight w:val="270"/>
        </w:trPr>
        <w:tc>
          <w:tcPr>
            <w:tcW w:w="2875" w:type="dxa"/>
          </w:tcPr>
          <w:p w14:paraId="3AA65EE9" w14:textId="77777777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</w:tcPr>
          <w:p w14:paraId="1B93E89D" w14:textId="4CA19369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</w:t>
            </w:r>
          </w:p>
        </w:tc>
      </w:tr>
      <w:tr w:rsidR="00EA7B28" w14:paraId="2F3999B5" w14:textId="77777777" w:rsidTr="00EA7B28">
        <w:trPr>
          <w:trHeight w:val="270"/>
        </w:trPr>
        <w:tc>
          <w:tcPr>
            <w:tcW w:w="2875" w:type="dxa"/>
          </w:tcPr>
          <w:p w14:paraId="4AB8DCF7" w14:textId="77777777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</w:tcPr>
          <w:p w14:paraId="3101DAF4" w14:textId="6DE08096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</w:t>
            </w:r>
          </w:p>
        </w:tc>
      </w:tr>
      <w:tr w:rsidR="00EA7B28" w14:paraId="07E6CA81" w14:textId="77777777" w:rsidTr="00EA7B28">
        <w:trPr>
          <w:trHeight w:val="270"/>
        </w:trPr>
        <w:tc>
          <w:tcPr>
            <w:tcW w:w="2875" w:type="dxa"/>
          </w:tcPr>
          <w:p w14:paraId="4FCA9124" w14:textId="77777777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</w:tcPr>
          <w:p w14:paraId="292EEA7F" w14:textId="6EA72365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</w:t>
            </w:r>
          </w:p>
        </w:tc>
      </w:tr>
      <w:tr w:rsidR="00EA7B28" w14:paraId="1D7E7A8B" w14:textId="77777777" w:rsidTr="00EA7B28">
        <w:trPr>
          <w:trHeight w:val="270"/>
        </w:trPr>
        <w:tc>
          <w:tcPr>
            <w:tcW w:w="2875" w:type="dxa"/>
          </w:tcPr>
          <w:p w14:paraId="3BF36B77" w14:textId="77777777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</w:tcPr>
          <w:p w14:paraId="046E7B57" w14:textId="44824838" w:rsidR="00EA7B28" w:rsidRPr="00EA7B28" w:rsidRDefault="00EA7B28" w:rsidP="00EA7B2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</w:t>
            </w:r>
          </w:p>
        </w:tc>
      </w:tr>
    </w:tbl>
    <w:p w14:paraId="7457600A" w14:textId="22807203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Estimated number of students impacted by project*</w:t>
      </w:r>
    </w:p>
    <w:p w14:paraId="34A29E34" w14:textId="68D8DE2E" w:rsidR="00334BDA" w:rsidRPr="00AF6730" w:rsidRDefault="00334BDA">
      <w:pPr>
        <w:rPr>
          <w:rFonts w:ascii="Times New Roman" w:hAnsi="Times New Roman" w:cs="Times New Roman"/>
          <w:sz w:val="28"/>
        </w:rPr>
      </w:pPr>
    </w:p>
    <w:p w14:paraId="3487B84E" w14:textId="262FA7F1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Grade levels to be addressed*</w:t>
      </w:r>
    </w:p>
    <w:p w14:paraId="0D4A84F2" w14:textId="6F8FB293" w:rsidR="00334BDA" w:rsidRPr="00AF6730" w:rsidRDefault="00334BDA">
      <w:pPr>
        <w:rPr>
          <w:rFonts w:ascii="Times New Roman" w:hAnsi="Times New Roman" w:cs="Times New Roman"/>
          <w:sz w:val="28"/>
        </w:rPr>
      </w:pPr>
    </w:p>
    <w:p w14:paraId="3727274F" w14:textId="3D83A92B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Amount Requested*</w:t>
      </w:r>
    </w:p>
    <w:p w14:paraId="7EFD9CAD" w14:textId="276A2923" w:rsidR="00334BDA" w:rsidRPr="00AF6730" w:rsidRDefault="00334BDA">
      <w:pPr>
        <w:rPr>
          <w:rFonts w:ascii="Times New Roman" w:hAnsi="Times New Roman" w:cs="Times New Roman"/>
          <w:sz w:val="28"/>
        </w:rPr>
      </w:pPr>
    </w:p>
    <w:p w14:paraId="0722A9BC" w14:textId="599A4DF5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Project Resources Needed (Why are you requesting this amount?)*</w:t>
      </w:r>
      <w:r w:rsidR="00EA7B28">
        <w:rPr>
          <w:rFonts w:ascii="Times New Roman" w:hAnsi="Times New Roman" w:cs="Times New Roman"/>
          <w:sz w:val="28"/>
        </w:rPr>
        <w:t xml:space="preserve"> </w:t>
      </w:r>
      <w:r w:rsidR="00EA7B28">
        <w:rPr>
          <w:rFonts w:ascii="Times New Roman" w:hAnsi="Times New Roman" w:cs="Times New Roman"/>
          <w:i/>
          <w:sz w:val="20"/>
        </w:rPr>
        <w:t>utilize the optional table</w:t>
      </w:r>
      <w:r w:rsidR="00EA7B28" w:rsidRPr="00EA7B28">
        <w:rPr>
          <w:rFonts w:ascii="Times New Roman" w:hAnsi="Times New Roman" w:cs="Times New Roman"/>
          <w:i/>
          <w:sz w:val="20"/>
        </w:rPr>
        <w:t xml:space="preserve"> </w:t>
      </w:r>
      <w:r w:rsidR="00EA7B28">
        <w:rPr>
          <w:rFonts w:ascii="Times New Roman" w:hAnsi="Times New Roman" w:cs="Times New Roman"/>
          <w:i/>
          <w:sz w:val="20"/>
        </w:rPr>
        <w:t>above to help breakdown your request</w:t>
      </w:r>
    </w:p>
    <w:p w14:paraId="69A48FB1" w14:textId="0EC9A50A" w:rsidR="0021595C" w:rsidRPr="00AF6730" w:rsidRDefault="0021595C">
      <w:pPr>
        <w:rPr>
          <w:rFonts w:ascii="Times New Roman" w:hAnsi="Times New Roman" w:cs="Times New Roman"/>
          <w:sz w:val="28"/>
        </w:rPr>
      </w:pPr>
    </w:p>
    <w:p w14:paraId="75F98A7A" w14:textId="49E3481D" w:rsidR="00334BDA" w:rsidRPr="00AF6730" w:rsidRDefault="00334BDA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Total Amount Needed</w:t>
      </w:r>
      <w:r w:rsidR="00D21608">
        <w:rPr>
          <w:rFonts w:ascii="Times New Roman" w:hAnsi="Times New Roman" w:cs="Times New Roman"/>
          <w:sz w:val="28"/>
        </w:rPr>
        <w:t xml:space="preserve"> </w:t>
      </w:r>
      <w:r w:rsidR="00D21608">
        <w:rPr>
          <w:rFonts w:ascii="Times New Roman" w:hAnsi="Times New Roman" w:cs="Times New Roman"/>
          <w:i/>
          <w:sz w:val="20"/>
        </w:rPr>
        <w:t>this number may differ from the amount requested due to many factors including, but not limited to, if you are planning a project that will be implemented over multiple years or if the project funding will be supplemented with other funds (e.g., funds through the school counseling department)</w:t>
      </w:r>
    </w:p>
    <w:p w14:paraId="67E17009" w14:textId="1FF53B34" w:rsidR="00334BDA" w:rsidRPr="00AF6730" w:rsidRDefault="00334BDA">
      <w:pPr>
        <w:rPr>
          <w:rFonts w:ascii="Times New Roman" w:hAnsi="Times New Roman" w:cs="Times New Roman"/>
          <w:sz w:val="28"/>
        </w:rPr>
      </w:pPr>
    </w:p>
    <w:p w14:paraId="478F51A9" w14:textId="32E382C1" w:rsidR="00334BDA" w:rsidRPr="00D21608" w:rsidRDefault="00334BDA">
      <w:pPr>
        <w:rPr>
          <w:rFonts w:ascii="Times New Roman" w:hAnsi="Times New Roman" w:cs="Times New Roman"/>
          <w:i/>
          <w:sz w:val="24"/>
        </w:rPr>
      </w:pPr>
      <w:r w:rsidRPr="00AF6730">
        <w:rPr>
          <w:rFonts w:ascii="Times New Roman" w:hAnsi="Times New Roman" w:cs="Times New Roman"/>
          <w:sz w:val="28"/>
        </w:rPr>
        <w:t>What data sources and/or data collection strategies will you use to measure outcomes?*</w:t>
      </w:r>
      <w:r w:rsidR="00D21608" w:rsidRPr="00D21608">
        <w:rPr>
          <w:rFonts w:ascii="Times New Roman" w:hAnsi="Times New Roman" w:cs="Times New Roman"/>
          <w:i/>
          <w:sz w:val="20"/>
        </w:rPr>
        <w:t xml:space="preserve">If possible, </w:t>
      </w:r>
      <w:r w:rsidR="00D21608">
        <w:rPr>
          <w:rFonts w:ascii="Times New Roman" w:hAnsi="Times New Roman" w:cs="Times New Roman"/>
          <w:i/>
          <w:sz w:val="20"/>
        </w:rPr>
        <w:t xml:space="preserve">include an </w:t>
      </w:r>
      <w:r w:rsidR="00D21608" w:rsidRPr="00D21608">
        <w:rPr>
          <w:rFonts w:ascii="Times New Roman" w:hAnsi="Times New Roman" w:cs="Times New Roman"/>
          <w:i/>
          <w:sz w:val="20"/>
        </w:rPr>
        <w:t xml:space="preserve">estimate </w:t>
      </w:r>
      <w:r w:rsidR="00D21608">
        <w:rPr>
          <w:rFonts w:ascii="Times New Roman" w:hAnsi="Times New Roman" w:cs="Times New Roman"/>
          <w:i/>
          <w:sz w:val="20"/>
        </w:rPr>
        <w:t xml:space="preserve">of </w:t>
      </w:r>
      <w:r w:rsidR="00D21608" w:rsidRPr="00D21608">
        <w:rPr>
          <w:rFonts w:ascii="Times New Roman" w:hAnsi="Times New Roman" w:cs="Times New Roman"/>
          <w:i/>
          <w:sz w:val="20"/>
        </w:rPr>
        <w:t>the</w:t>
      </w:r>
      <w:r w:rsidRPr="00D21608">
        <w:rPr>
          <w:rFonts w:ascii="Times New Roman" w:hAnsi="Times New Roman" w:cs="Times New Roman"/>
          <w:i/>
          <w:sz w:val="20"/>
        </w:rPr>
        <w:t xml:space="preserve"> baseline number </w:t>
      </w:r>
      <w:r w:rsidR="002D14E6" w:rsidRPr="00D21608">
        <w:rPr>
          <w:rFonts w:ascii="Times New Roman" w:hAnsi="Times New Roman" w:cs="Times New Roman"/>
          <w:i/>
          <w:sz w:val="20"/>
        </w:rPr>
        <w:t xml:space="preserve">that you are trying to improve </w:t>
      </w:r>
      <w:r w:rsidR="00D21608" w:rsidRPr="00D21608">
        <w:rPr>
          <w:rFonts w:ascii="Times New Roman" w:hAnsi="Times New Roman" w:cs="Times New Roman"/>
          <w:i/>
          <w:sz w:val="20"/>
        </w:rPr>
        <w:t xml:space="preserve">with your project activities </w:t>
      </w:r>
    </w:p>
    <w:p w14:paraId="3206484A" w14:textId="09760807" w:rsidR="0021595C" w:rsidRDefault="0021595C">
      <w:pPr>
        <w:rPr>
          <w:rFonts w:ascii="Times New Roman" w:hAnsi="Times New Roman" w:cs="Times New Roman"/>
          <w:sz w:val="28"/>
        </w:rPr>
      </w:pPr>
    </w:p>
    <w:p w14:paraId="101EBD00" w14:textId="77777777" w:rsidR="00826600" w:rsidRDefault="00826600">
      <w:pPr>
        <w:rPr>
          <w:rFonts w:ascii="Times New Roman" w:hAnsi="Times New Roman" w:cs="Times New Roman"/>
          <w:sz w:val="28"/>
        </w:rPr>
      </w:pPr>
    </w:p>
    <w:p w14:paraId="675404ED" w14:textId="5C0E775E" w:rsidR="002D14E6" w:rsidRPr="00AF6730" w:rsidRDefault="00D21608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What collaborative efforts will you incorporate </w:t>
      </w:r>
      <w:r w:rsidR="0021595C">
        <w:rPr>
          <w:rFonts w:ascii="Times New Roman" w:hAnsi="Times New Roman" w:cs="Times New Roman"/>
          <w:sz w:val="28"/>
        </w:rPr>
        <w:t xml:space="preserve">into your project? </w:t>
      </w:r>
      <w:r w:rsidR="0021595C" w:rsidRPr="0021595C">
        <w:rPr>
          <w:rFonts w:ascii="Times New Roman" w:hAnsi="Times New Roman" w:cs="Times New Roman"/>
          <w:i/>
          <w:sz w:val="20"/>
        </w:rPr>
        <w:t>(ex.</w:t>
      </w:r>
      <w:r w:rsidRPr="0021595C">
        <w:rPr>
          <w:rFonts w:ascii="Times New Roman" w:hAnsi="Times New Roman" w:cs="Times New Roman"/>
          <w:i/>
          <w:sz w:val="20"/>
        </w:rPr>
        <w:t xml:space="preserve">, professional collaboration between the school psychologist and a school principal) </w:t>
      </w:r>
    </w:p>
    <w:p w14:paraId="17B9BCE8" w14:textId="2ADCAC8A" w:rsidR="0021595C" w:rsidRDefault="0021595C">
      <w:pPr>
        <w:rPr>
          <w:rFonts w:ascii="Times New Roman" w:hAnsi="Times New Roman" w:cs="Times New Roman"/>
          <w:sz w:val="28"/>
        </w:rPr>
      </w:pPr>
    </w:p>
    <w:p w14:paraId="6ED3F1B0" w14:textId="231C60F9" w:rsidR="00826600" w:rsidRDefault="00826600">
      <w:pPr>
        <w:rPr>
          <w:rFonts w:ascii="Times New Roman" w:hAnsi="Times New Roman" w:cs="Times New Roman"/>
          <w:sz w:val="28"/>
        </w:rPr>
      </w:pPr>
    </w:p>
    <w:p w14:paraId="2D16C880" w14:textId="77777777" w:rsidR="006C2EBE" w:rsidRPr="00AF6730" w:rsidRDefault="006C2EBE" w:rsidP="006C2EBE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lastRenderedPageBreak/>
        <w:t>What priority area(s) will your project address?*</w:t>
      </w:r>
    </w:p>
    <w:p w14:paraId="5E16A493" w14:textId="77777777" w:rsidR="006C2EBE" w:rsidRPr="00AF6730" w:rsidRDefault="00277820" w:rsidP="006C2EBE">
      <w:pPr>
        <w:rPr>
          <w:rFonts w:ascii="Times New Roman" w:hAnsi="Times New Roman" w:cs="Times New Roman"/>
          <w:sz w:val="28"/>
        </w:rPr>
      </w:pPr>
      <w:sdt>
        <w:sdtPr>
          <w:rPr>
            <w:rFonts w:ascii="Times New Roman" w:hAnsi="Times New Roman" w:cs="Times New Roman"/>
            <w:sz w:val="28"/>
          </w:rPr>
          <w:id w:val="1321928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EBE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6C2EBE" w:rsidRPr="00AF6730">
        <w:rPr>
          <w:rFonts w:ascii="Times New Roman" w:hAnsi="Times New Roman" w:cs="Times New Roman"/>
          <w:sz w:val="28"/>
        </w:rPr>
        <w:t xml:space="preserve">Promotion of School Psychology </w:t>
      </w:r>
      <w:r w:rsidR="006C2EBE">
        <w:rPr>
          <w:rFonts w:ascii="Times New Roman" w:hAnsi="Times New Roman" w:cs="Times New Roman"/>
          <w:sz w:val="28"/>
        </w:rPr>
        <w:t xml:space="preserve">profession </w:t>
      </w:r>
      <w:r w:rsidR="006C2EBE" w:rsidRPr="00AF6730">
        <w:rPr>
          <w:rFonts w:ascii="Times New Roman" w:hAnsi="Times New Roman" w:cs="Times New Roman"/>
          <w:sz w:val="28"/>
        </w:rPr>
        <w:t xml:space="preserve"> </w:t>
      </w:r>
      <w:sdt>
        <w:sdtPr>
          <w:rPr>
            <w:rFonts w:ascii="Times New Roman" w:hAnsi="Times New Roman" w:cs="Times New Roman"/>
            <w:sz w:val="28"/>
          </w:rPr>
          <w:id w:val="-1070501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EBE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6C2EBE">
        <w:rPr>
          <w:rFonts w:ascii="Times New Roman" w:hAnsi="Times New Roman" w:cs="Times New Roman"/>
          <w:sz w:val="28"/>
        </w:rPr>
        <w:t xml:space="preserve">Social Emotional Learning </w:t>
      </w:r>
      <w:sdt>
        <w:sdtPr>
          <w:rPr>
            <w:rFonts w:ascii="Times New Roman" w:hAnsi="Times New Roman" w:cs="Times New Roman"/>
            <w:sz w:val="28"/>
          </w:rPr>
          <w:id w:val="-4521720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EBE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6C2EBE">
        <w:rPr>
          <w:rFonts w:ascii="Times New Roman" w:hAnsi="Times New Roman" w:cs="Times New Roman"/>
          <w:sz w:val="28"/>
        </w:rPr>
        <w:t xml:space="preserve">Mental Health Awareness </w:t>
      </w:r>
      <w:sdt>
        <w:sdtPr>
          <w:rPr>
            <w:rFonts w:ascii="Times New Roman" w:hAnsi="Times New Roman" w:cs="Times New Roman"/>
            <w:sz w:val="28"/>
          </w:rPr>
          <w:id w:val="-1400357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EBE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6C2EBE">
        <w:rPr>
          <w:rFonts w:ascii="Times New Roman" w:hAnsi="Times New Roman" w:cs="Times New Roman"/>
          <w:sz w:val="28"/>
        </w:rPr>
        <w:t xml:space="preserve">Low-Performing Students </w:t>
      </w:r>
      <w:sdt>
        <w:sdtPr>
          <w:rPr>
            <w:rFonts w:ascii="Times New Roman" w:hAnsi="Times New Roman" w:cs="Times New Roman"/>
            <w:sz w:val="28"/>
          </w:rPr>
          <w:id w:val="1225410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EBE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6C2EBE" w:rsidRPr="00AF6730">
        <w:rPr>
          <w:rFonts w:ascii="Times New Roman" w:hAnsi="Times New Roman" w:cs="Times New Roman"/>
          <w:sz w:val="28"/>
        </w:rPr>
        <w:t>Educator Quality of Life</w:t>
      </w:r>
    </w:p>
    <w:p w14:paraId="0804359B" w14:textId="3BAA84E9" w:rsidR="002D14E6" w:rsidRPr="00AF6730" w:rsidRDefault="002D14E6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Project Abstract*</w:t>
      </w:r>
    </w:p>
    <w:p w14:paraId="150C37EF" w14:textId="52D64C43" w:rsidR="002D14E6" w:rsidRPr="00AF673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388427" wp14:editId="7DA9C042">
                <wp:simplePos x="0" y="0"/>
                <wp:positionH relativeFrom="column">
                  <wp:posOffset>19050</wp:posOffset>
                </wp:positionH>
                <wp:positionV relativeFrom="paragraph">
                  <wp:posOffset>289560</wp:posOffset>
                </wp:positionV>
                <wp:extent cx="6762750" cy="93345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0" cy="9334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40D9BB" id="Rectangle 1" o:spid="_x0000_s1026" style="position:absolute;margin-left:1.5pt;margin-top:22.8pt;width:532.5pt;height:7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" fillcolor="white [3212]" strokecolor="black [3213]" strokeweight="1pt"/>
            </w:pict>
          </mc:Fallback>
        </mc:AlternateContent>
      </w:r>
      <w:r w:rsidR="002D14E6" w:rsidRPr="00AF6730">
        <w:rPr>
          <w:rFonts w:ascii="Times New Roman" w:hAnsi="Times New Roman" w:cs="Times New Roman"/>
          <w:sz w:val="28"/>
        </w:rPr>
        <w:t xml:space="preserve">Describe in 200 words or less your project proposal and outcomes to be measured. </w:t>
      </w:r>
    </w:p>
    <w:p w14:paraId="42422B3F" w14:textId="7EED14F8" w:rsidR="00AF6730" w:rsidRDefault="00AF673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684A7497" w14:textId="77777777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2ED4C3F6" w14:textId="77777777" w:rsidR="00826600" w:rsidRPr="00AF6730" w:rsidRDefault="00826600">
      <w:pPr>
        <w:rPr>
          <w:rFonts w:ascii="Times New Roman" w:hAnsi="Times New Roman" w:cs="Times New Roman"/>
          <w:sz w:val="28"/>
        </w:rPr>
      </w:pPr>
    </w:p>
    <w:p w14:paraId="6B68128C" w14:textId="77777777" w:rsidR="00826600" w:rsidRDefault="00826600">
      <w:pPr>
        <w:rPr>
          <w:rFonts w:ascii="Times New Roman" w:hAnsi="Times New Roman" w:cs="Times New Roman"/>
          <w:sz w:val="28"/>
        </w:rPr>
      </w:pPr>
    </w:p>
    <w:p w14:paraId="4A4FEB6D" w14:textId="736456EF" w:rsidR="002D14E6" w:rsidRPr="00AF673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657606" wp14:editId="1F360A75">
                <wp:simplePos x="0" y="0"/>
                <wp:positionH relativeFrom="column">
                  <wp:posOffset>0</wp:posOffset>
                </wp:positionH>
                <wp:positionV relativeFrom="paragraph">
                  <wp:posOffset>324485</wp:posOffset>
                </wp:positionV>
                <wp:extent cx="6762750" cy="206692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0" cy="20669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840187" id="Rectangle 2" o:spid="_x0000_s1026" style="position:absolute;margin-left:0;margin-top:25.55pt;width:532.5pt;height:162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" fillcolor="white [3212]" strokecolor="black [3213]" strokeweight="1pt"/>
            </w:pict>
          </mc:Fallback>
        </mc:AlternateContent>
      </w:r>
      <w:r w:rsidR="002D14E6" w:rsidRPr="00AF6730">
        <w:rPr>
          <w:rFonts w:ascii="Times New Roman" w:hAnsi="Times New Roman" w:cs="Times New Roman"/>
          <w:sz w:val="28"/>
        </w:rPr>
        <w:t xml:space="preserve">Describe in 1,000 words or less the </w:t>
      </w:r>
      <w:r w:rsidR="002B7697">
        <w:rPr>
          <w:rFonts w:ascii="Times New Roman" w:hAnsi="Times New Roman" w:cs="Times New Roman"/>
          <w:sz w:val="28"/>
        </w:rPr>
        <w:t xml:space="preserve">determined </w:t>
      </w:r>
      <w:r w:rsidR="002D14E6" w:rsidRPr="00AF6730">
        <w:rPr>
          <w:rFonts w:ascii="Times New Roman" w:hAnsi="Times New Roman" w:cs="Times New Roman"/>
          <w:sz w:val="28"/>
        </w:rPr>
        <w:t xml:space="preserve">need for your proposed project. </w:t>
      </w:r>
    </w:p>
    <w:p w14:paraId="7F757A5C" w14:textId="0101E08C" w:rsidR="00AF6730" w:rsidRDefault="00AF673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20F8E43A" w14:textId="3D16B682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2B646894" w14:textId="4D20A524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786C3C94" w14:textId="6C9342BF" w:rsidR="00826600" w:rsidRDefault="00826600">
      <w:pPr>
        <w:rPr>
          <w:rFonts w:ascii="Times New Roman" w:hAnsi="Times New Roman" w:cs="Times New Roman"/>
          <w:sz w:val="28"/>
        </w:rPr>
      </w:pPr>
    </w:p>
    <w:p w14:paraId="68748A60" w14:textId="293C521B" w:rsidR="00826600" w:rsidRDefault="00826600">
      <w:pPr>
        <w:rPr>
          <w:rFonts w:ascii="Times New Roman" w:hAnsi="Times New Roman" w:cs="Times New Roman"/>
          <w:sz w:val="28"/>
        </w:rPr>
      </w:pPr>
    </w:p>
    <w:p w14:paraId="0A269D72" w14:textId="77777777" w:rsidR="00826600" w:rsidRPr="00AF6730" w:rsidRDefault="00826600">
      <w:pPr>
        <w:rPr>
          <w:rFonts w:ascii="Times New Roman" w:hAnsi="Times New Roman" w:cs="Times New Roman"/>
          <w:sz w:val="28"/>
        </w:rPr>
      </w:pPr>
    </w:p>
    <w:p w14:paraId="000F4DD7" w14:textId="77777777" w:rsidR="00826600" w:rsidRDefault="00826600">
      <w:pPr>
        <w:rPr>
          <w:rFonts w:ascii="Times New Roman" w:hAnsi="Times New Roman" w:cs="Times New Roman"/>
          <w:sz w:val="28"/>
        </w:rPr>
      </w:pPr>
    </w:p>
    <w:p w14:paraId="7BE3C633" w14:textId="32D3BD3B" w:rsidR="002D14E6" w:rsidRPr="00AF6730" w:rsidRDefault="002D14E6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Project Summary*</w:t>
      </w:r>
    </w:p>
    <w:p w14:paraId="5A5C7871" w14:textId="77777777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602BAD39" w14:textId="47BA8A67" w:rsidR="002D14E6" w:rsidRPr="00AF6730" w:rsidRDefault="002D14E6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In 1,000 words or less describe what you are proposing to do and how project activities will meet the need you described above.</w:t>
      </w:r>
    </w:p>
    <w:p w14:paraId="111D62F2" w14:textId="2215F9D7" w:rsidR="00AF673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1E7915" wp14:editId="223CDB1F">
                <wp:simplePos x="0" y="0"/>
                <wp:positionH relativeFrom="column">
                  <wp:posOffset>0</wp:posOffset>
                </wp:positionH>
                <wp:positionV relativeFrom="paragraph">
                  <wp:posOffset>-3810</wp:posOffset>
                </wp:positionV>
                <wp:extent cx="6762750" cy="2276475"/>
                <wp:effectExtent l="0" t="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0" cy="22764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3EF1F9" id="Rectangle 3" o:spid="_x0000_s1026" style="position:absolute;margin-left:0;margin-top:-.3pt;width:532.5pt;height:179.2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" fillcolor="white [3212]" strokecolor="black [3213]" strokeweight="1pt"/>
            </w:pict>
          </mc:Fallback>
        </mc:AlternateContent>
      </w:r>
    </w:p>
    <w:p w14:paraId="6043FEFA" w14:textId="5F11A1E7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427D0385" w14:textId="7AC46340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5B208276" w14:textId="355E554A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7EFACBE0" w14:textId="769E137C" w:rsidR="00826600" w:rsidRDefault="00826600">
      <w:pPr>
        <w:rPr>
          <w:rFonts w:ascii="Times New Roman" w:hAnsi="Times New Roman" w:cs="Times New Roman"/>
          <w:sz w:val="28"/>
        </w:rPr>
      </w:pPr>
    </w:p>
    <w:p w14:paraId="7FDAF5A0" w14:textId="27E2CC27" w:rsidR="00826600" w:rsidRPr="00AF6730" w:rsidRDefault="00826600">
      <w:pPr>
        <w:rPr>
          <w:rFonts w:ascii="Times New Roman" w:hAnsi="Times New Roman" w:cs="Times New Roman"/>
          <w:sz w:val="28"/>
        </w:rPr>
      </w:pPr>
    </w:p>
    <w:p w14:paraId="0F386D5E" w14:textId="77777777" w:rsidR="00826600" w:rsidRDefault="00826600">
      <w:pPr>
        <w:rPr>
          <w:rFonts w:ascii="Times New Roman" w:hAnsi="Times New Roman" w:cs="Times New Roman"/>
          <w:sz w:val="28"/>
        </w:rPr>
      </w:pPr>
    </w:p>
    <w:p w14:paraId="5E1AE29F" w14:textId="0776C563" w:rsidR="00826600" w:rsidRDefault="00826600">
      <w:pPr>
        <w:rPr>
          <w:rFonts w:ascii="Times New Roman" w:hAnsi="Times New Roman" w:cs="Times New Roman"/>
          <w:sz w:val="28"/>
        </w:rPr>
      </w:pPr>
    </w:p>
    <w:p w14:paraId="40BF54DF" w14:textId="77777777" w:rsidR="00826600" w:rsidRDefault="00826600">
      <w:pPr>
        <w:rPr>
          <w:rFonts w:ascii="Times New Roman" w:hAnsi="Times New Roman" w:cs="Times New Roman"/>
          <w:sz w:val="28"/>
        </w:rPr>
      </w:pPr>
    </w:p>
    <w:p w14:paraId="3CF2892F" w14:textId="77777777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0C1245A0" w14:textId="77777777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4AEC7857" w14:textId="77777777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34B8E06B" w14:textId="0674D3C2" w:rsidR="002D14E6" w:rsidRPr="00AF6730" w:rsidRDefault="002D14E6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lastRenderedPageBreak/>
        <w:t>Project Goals and objectives*</w:t>
      </w:r>
    </w:p>
    <w:p w14:paraId="46189B11" w14:textId="78C1FAE9" w:rsidR="002D14E6" w:rsidRPr="00AF673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3AEACE" wp14:editId="7B765671">
                <wp:simplePos x="0" y="0"/>
                <wp:positionH relativeFrom="column">
                  <wp:posOffset>0</wp:posOffset>
                </wp:positionH>
                <wp:positionV relativeFrom="paragraph">
                  <wp:posOffset>317500</wp:posOffset>
                </wp:positionV>
                <wp:extent cx="6762750" cy="287655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0" cy="2876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51687" id="Rectangle 5" o:spid="_x0000_s1026" style="position:absolute;margin-left:0;margin-top:25pt;width:532.5pt;height:226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" fillcolor="white [3212]" strokecolor="black [3213]" strokeweight="1pt"/>
            </w:pict>
          </mc:Fallback>
        </mc:AlternateContent>
      </w:r>
      <w:r w:rsidR="002D14E6" w:rsidRPr="00AF6730">
        <w:rPr>
          <w:rFonts w:ascii="Times New Roman" w:hAnsi="Times New Roman" w:cs="Times New Roman"/>
          <w:sz w:val="28"/>
        </w:rPr>
        <w:t>In 1,000 words or less, state your project goals and objectives.</w:t>
      </w:r>
    </w:p>
    <w:p w14:paraId="57498396" w14:textId="31893BA5" w:rsidR="00AF6730" w:rsidRDefault="00AF6730">
      <w:pPr>
        <w:rPr>
          <w:rFonts w:ascii="Times New Roman" w:hAnsi="Times New Roman" w:cs="Times New Roman"/>
          <w:sz w:val="28"/>
        </w:rPr>
      </w:pPr>
    </w:p>
    <w:p w14:paraId="4C6C8C2A" w14:textId="2C28EF42" w:rsidR="00826600" w:rsidRDefault="00826600">
      <w:pPr>
        <w:rPr>
          <w:rFonts w:ascii="Times New Roman" w:hAnsi="Times New Roman" w:cs="Times New Roman"/>
          <w:sz w:val="28"/>
        </w:rPr>
      </w:pPr>
    </w:p>
    <w:p w14:paraId="396F92B1" w14:textId="1C31531A" w:rsidR="00826600" w:rsidRDefault="00826600">
      <w:pPr>
        <w:rPr>
          <w:rFonts w:ascii="Times New Roman" w:hAnsi="Times New Roman" w:cs="Times New Roman"/>
          <w:sz w:val="28"/>
        </w:rPr>
      </w:pPr>
    </w:p>
    <w:p w14:paraId="2B4DC46B" w14:textId="0E658FAD" w:rsidR="00826600" w:rsidRDefault="00826600">
      <w:pPr>
        <w:rPr>
          <w:rFonts w:ascii="Times New Roman" w:hAnsi="Times New Roman" w:cs="Times New Roman"/>
          <w:sz w:val="28"/>
        </w:rPr>
      </w:pPr>
    </w:p>
    <w:p w14:paraId="69459B30" w14:textId="6FB9E401" w:rsidR="00826600" w:rsidRDefault="00826600">
      <w:pPr>
        <w:rPr>
          <w:rFonts w:ascii="Times New Roman" w:hAnsi="Times New Roman" w:cs="Times New Roman"/>
          <w:sz w:val="28"/>
        </w:rPr>
      </w:pPr>
    </w:p>
    <w:p w14:paraId="496D008F" w14:textId="0D281BF3" w:rsidR="00826600" w:rsidRDefault="00826600">
      <w:pPr>
        <w:rPr>
          <w:rFonts w:ascii="Times New Roman" w:hAnsi="Times New Roman" w:cs="Times New Roman"/>
          <w:sz w:val="28"/>
        </w:rPr>
      </w:pPr>
    </w:p>
    <w:p w14:paraId="56C4FA64" w14:textId="4DCFEA7F" w:rsidR="00826600" w:rsidRDefault="00826600">
      <w:pPr>
        <w:rPr>
          <w:rFonts w:ascii="Times New Roman" w:hAnsi="Times New Roman" w:cs="Times New Roman"/>
          <w:sz w:val="28"/>
        </w:rPr>
      </w:pPr>
    </w:p>
    <w:p w14:paraId="3C63DAFC" w14:textId="72F2A463" w:rsidR="00826600" w:rsidRDefault="00826600">
      <w:pPr>
        <w:rPr>
          <w:rFonts w:ascii="Times New Roman" w:hAnsi="Times New Roman" w:cs="Times New Roman"/>
          <w:sz w:val="28"/>
        </w:rPr>
      </w:pPr>
    </w:p>
    <w:p w14:paraId="619962AC" w14:textId="5EC1161D" w:rsidR="00826600" w:rsidRDefault="00826600">
      <w:pPr>
        <w:rPr>
          <w:rFonts w:ascii="Times New Roman" w:hAnsi="Times New Roman" w:cs="Times New Roman"/>
          <w:sz w:val="28"/>
        </w:rPr>
      </w:pPr>
    </w:p>
    <w:p w14:paraId="307A4821" w14:textId="77777777" w:rsidR="00826600" w:rsidRPr="00AF6730" w:rsidRDefault="00826600">
      <w:pPr>
        <w:rPr>
          <w:rFonts w:ascii="Times New Roman" w:hAnsi="Times New Roman" w:cs="Times New Roman"/>
          <w:sz w:val="28"/>
        </w:rPr>
      </w:pPr>
    </w:p>
    <w:p w14:paraId="4DC920AB" w14:textId="7F58F07D" w:rsidR="002D14E6" w:rsidRPr="00AF6730" w:rsidRDefault="002D14E6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Project Timeline*</w:t>
      </w:r>
    </w:p>
    <w:p w14:paraId="120EDF07" w14:textId="17E99B54" w:rsidR="002D14E6" w:rsidRPr="00AF673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F90BE4C" wp14:editId="068E9854">
                <wp:simplePos x="0" y="0"/>
                <wp:positionH relativeFrom="column">
                  <wp:posOffset>0</wp:posOffset>
                </wp:positionH>
                <wp:positionV relativeFrom="paragraph">
                  <wp:posOffset>318135</wp:posOffset>
                </wp:positionV>
                <wp:extent cx="6762750" cy="44767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0" cy="4476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5EB144" id="Rectangle 6" o:spid="_x0000_s1026" style="position:absolute;margin-left:0;margin-top:25.05pt;width:532.5pt;height:35.2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" fillcolor="white [3212]" strokecolor="black [3213]" strokeweight="1pt"/>
            </w:pict>
          </mc:Fallback>
        </mc:AlternateContent>
      </w:r>
      <w:r w:rsidR="002D14E6" w:rsidRPr="00AF6730">
        <w:rPr>
          <w:rFonts w:ascii="Times New Roman" w:hAnsi="Times New Roman" w:cs="Times New Roman"/>
          <w:sz w:val="28"/>
        </w:rPr>
        <w:t>Detail your timeline from project start to completion. Include all pertinent milestones.</w:t>
      </w:r>
    </w:p>
    <w:p w14:paraId="1A010039" w14:textId="22D6723F" w:rsidR="00AF6730" w:rsidRDefault="00AF6730">
      <w:pPr>
        <w:rPr>
          <w:rFonts w:ascii="Times New Roman" w:hAnsi="Times New Roman" w:cs="Times New Roman"/>
          <w:sz w:val="28"/>
        </w:rPr>
      </w:pPr>
    </w:p>
    <w:p w14:paraId="27C95731" w14:textId="0D3EE441" w:rsidR="00826600" w:rsidRPr="00AF6730" w:rsidRDefault="00826600">
      <w:pPr>
        <w:rPr>
          <w:rFonts w:ascii="Times New Roman" w:hAnsi="Times New Roman" w:cs="Times New Roman"/>
          <w:sz w:val="28"/>
        </w:rPr>
      </w:pPr>
    </w:p>
    <w:p w14:paraId="423CDBE7" w14:textId="07E70B15" w:rsidR="002D14E6" w:rsidRPr="00AF6730" w:rsidRDefault="002D14E6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Evaluation Plan*</w:t>
      </w:r>
    </w:p>
    <w:p w14:paraId="45A0D28F" w14:textId="649DCF2D" w:rsidR="002D14E6" w:rsidRDefault="007B131C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Describe in 1,000 words or less how you will measure outcomes for and evaluate your project</w:t>
      </w:r>
      <w:r w:rsidR="006C2EBE">
        <w:rPr>
          <w:rFonts w:ascii="Times New Roman" w:hAnsi="Times New Roman" w:cs="Times New Roman"/>
          <w:sz w:val="28"/>
        </w:rPr>
        <w:t>, including the expected percentage of growth</w:t>
      </w:r>
      <w:r w:rsidRPr="00AF6730">
        <w:rPr>
          <w:rFonts w:ascii="Times New Roman" w:hAnsi="Times New Roman" w:cs="Times New Roman"/>
          <w:sz w:val="28"/>
        </w:rPr>
        <w:t xml:space="preserve">. </w:t>
      </w:r>
      <w:r w:rsidRPr="00826600">
        <w:rPr>
          <w:rFonts w:ascii="Times New Roman" w:hAnsi="Times New Roman" w:cs="Times New Roman"/>
          <w:i/>
          <w:sz w:val="20"/>
        </w:rPr>
        <w:t>You must indicate what priority area(s) you project services and report on AT LEAST ONE outcome measures for each priority area served. See Outcome Measures Section.</w:t>
      </w:r>
    </w:p>
    <w:p w14:paraId="57BE995C" w14:textId="3F2FDF09" w:rsidR="003B79AB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8C440C" wp14:editId="621B49C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762750" cy="287655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0" cy="2876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9FE909" id="Rectangle 7" o:spid="_x0000_s1026" style="position:absolute;margin-left:0;margin-top:0;width:532.5pt;height:226.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" fillcolor="white [3212]" strokecolor="black [3213]" strokeweight="1pt"/>
            </w:pict>
          </mc:Fallback>
        </mc:AlternateContent>
      </w:r>
    </w:p>
    <w:p w14:paraId="7CDD941A" w14:textId="64B1D70F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15943E8E" w14:textId="438C638E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7BD4198C" w14:textId="1AC2AFC4" w:rsidR="0082660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39DDC513" w14:textId="77777777" w:rsidR="00826600" w:rsidRPr="00AF6730" w:rsidRDefault="00826600" w:rsidP="00826600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6D3A6799" w14:textId="7E1D4139" w:rsidR="007B131C" w:rsidRPr="00AF6730" w:rsidRDefault="00AF6730" w:rsidP="00826600">
      <w:pPr>
        <w:spacing w:after="0" w:line="240" w:lineRule="auto"/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OUTCOME MEASURES</w:t>
      </w:r>
    </w:p>
    <w:p w14:paraId="17102099" w14:textId="6F6AAA78" w:rsidR="007B131C" w:rsidRPr="00AF6730" w:rsidRDefault="007B131C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 xml:space="preserve">Please indicate what outcomes you will </w:t>
      </w:r>
      <w:r w:rsidR="0069704E" w:rsidRPr="00AF6730">
        <w:rPr>
          <w:rFonts w:ascii="Times New Roman" w:hAnsi="Times New Roman" w:cs="Times New Roman"/>
          <w:sz w:val="28"/>
        </w:rPr>
        <w:t>measure for your selected priority area(s).</w:t>
      </w:r>
    </w:p>
    <w:p w14:paraId="6A1AA96A" w14:textId="2D1FD93D" w:rsidR="0069704E" w:rsidRPr="00AF6730" w:rsidRDefault="0069704E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This aligns with you school improvement plans and/or a specific initiative related to mental health awareness or objectives in the field of school psychology*</w:t>
      </w:r>
    </w:p>
    <w:p w14:paraId="39DDD3C9" w14:textId="45D70AA5" w:rsidR="0069704E" w:rsidRPr="00AF6730" w:rsidRDefault="00277820">
      <w:pPr>
        <w:rPr>
          <w:rFonts w:ascii="Times New Roman" w:hAnsi="Times New Roman" w:cs="Times New Roman"/>
          <w:sz w:val="28"/>
        </w:rPr>
      </w:pPr>
      <w:sdt>
        <w:sdtPr>
          <w:rPr>
            <w:rFonts w:ascii="Times New Roman" w:hAnsi="Times New Roman" w:cs="Times New Roman"/>
            <w:sz w:val="28"/>
          </w:rPr>
          <w:id w:val="-927813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79AB">
            <w:rPr>
              <w:rFonts w:ascii="MS Gothic" w:eastAsia="MS Gothic" w:hAnsi="MS Gothic" w:cs="Times New Roman" w:hint="eastAsia"/>
              <w:sz w:val="28"/>
            </w:rPr>
            <w:t>☐</w:t>
          </w:r>
        </w:sdtContent>
      </w:sdt>
      <w:r w:rsidR="0069704E" w:rsidRPr="00AF6730">
        <w:rPr>
          <w:rFonts w:ascii="Times New Roman" w:hAnsi="Times New Roman" w:cs="Times New Roman"/>
          <w:sz w:val="28"/>
        </w:rPr>
        <w:t xml:space="preserve">Yes </w:t>
      </w:r>
    </w:p>
    <w:p w14:paraId="0D1715C9" w14:textId="4CA751BB" w:rsidR="0069704E" w:rsidRPr="00AF6730" w:rsidRDefault="0069704E">
      <w:pPr>
        <w:rPr>
          <w:rFonts w:ascii="Times New Roman" w:hAnsi="Times New Roman" w:cs="Times New Roman"/>
          <w:sz w:val="28"/>
        </w:rPr>
      </w:pPr>
      <w:r w:rsidRPr="00AF6730">
        <w:rPr>
          <w:rFonts w:ascii="Times New Roman" w:hAnsi="Times New Roman" w:cs="Times New Roman"/>
          <w:sz w:val="28"/>
        </w:rPr>
        <w:t>Questions/Comments</w:t>
      </w:r>
    </w:p>
    <w:p w14:paraId="11EB86F7" w14:textId="12B3C68F" w:rsidR="002D14E6" w:rsidRPr="00AF6730" w:rsidRDefault="002D14E6">
      <w:pPr>
        <w:rPr>
          <w:rFonts w:ascii="Times New Roman" w:hAnsi="Times New Roman" w:cs="Times New Roman"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26600" w:rsidRPr="00826600" w14:paraId="4C54A3DF" w14:textId="77777777" w:rsidTr="00826600">
        <w:tc>
          <w:tcPr>
            <w:tcW w:w="10790" w:type="dxa"/>
          </w:tcPr>
          <w:p w14:paraId="5B6BA98E" w14:textId="3C3196FC" w:rsidR="00826600" w:rsidRPr="00826600" w:rsidRDefault="00826600" w:rsidP="00826600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826600">
              <w:rPr>
                <w:rFonts w:ascii="Times New Roman" w:hAnsi="Times New Roman" w:cs="Times New Roman"/>
                <w:b/>
                <w:sz w:val="28"/>
              </w:rPr>
              <w:lastRenderedPageBreak/>
              <w:t>RUBRIC: 30 POSSIBLE POINTS</w:t>
            </w:r>
          </w:p>
        </w:tc>
      </w:tr>
      <w:tr w:rsidR="00826600" w:rsidRPr="00826600" w14:paraId="5C7688B3" w14:textId="77777777" w:rsidTr="00D42716">
        <w:trPr>
          <w:trHeight w:val="654"/>
        </w:trPr>
        <w:tc>
          <w:tcPr>
            <w:tcW w:w="10790" w:type="dxa"/>
          </w:tcPr>
          <w:p w14:paraId="7192DD74" w14:textId="70C20CD0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  <w:r w:rsidRPr="00826600">
              <w:rPr>
                <w:rFonts w:ascii="Times New Roman" w:hAnsi="Times New Roman" w:cs="Times New Roman"/>
                <w:sz w:val="28"/>
              </w:rPr>
              <w:t>Demonstrated Need/Proposed Outcomes (10)</w:t>
            </w:r>
          </w:p>
          <w:p w14:paraId="54D7236A" w14:textId="3CBC9386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826600" w:rsidRPr="00826600" w14:paraId="16210D99" w14:textId="77777777" w:rsidTr="00C2369B">
        <w:trPr>
          <w:trHeight w:val="894"/>
        </w:trPr>
        <w:tc>
          <w:tcPr>
            <w:tcW w:w="10790" w:type="dxa"/>
          </w:tcPr>
          <w:p w14:paraId="0D15D6D5" w14:textId="5D102775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  <w:r w:rsidRPr="00826600">
              <w:rPr>
                <w:rFonts w:ascii="Times New Roman" w:hAnsi="Times New Roman" w:cs="Times New Roman"/>
                <w:sz w:val="28"/>
              </w:rPr>
              <w:t xml:space="preserve">Scope of Work (5) </w:t>
            </w:r>
          </w:p>
          <w:p w14:paraId="66E23CE6" w14:textId="2750AD2C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  <w:r w:rsidRPr="00826600">
              <w:rPr>
                <w:rFonts w:ascii="Times New Roman" w:hAnsi="Times New Roman" w:cs="Times New Roman"/>
                <w:i/>
                <w:sz w:val="20"/>
              </w:rPr>
              <w:t>Proposed number of students impacted by grant.</w:t>
            </w:r>
          </w:p>
          <w:p w14:paraId="18EB4E21" w14:textId="74421C9D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826600" w:rsidRPr="00826600" w14:paraId="73CFCC1D" w14:textId="77777777" w:rsidTr="00EF31F8">
        <w:trPr>
          <w:trHeight w:val="976"/>
        </w:trPr>
        <w:tc>
          <w:tcPr>
            <w:tcW w:w="10790" w:type="dxa"/>
          </w:tcPr>
          <w:p w14:paraId="623E0D61" w14:textId="2E49E3C6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  <w:r w:rsidRPr="00826600">
              <w:rPr>
                <w:rFonts w:ascii="Times New Roman" w:hAnsi="Times New Roman" w:cs="Times New Roman"/>
                <w:sz w:val="28"/>
              </w:rPr>
              <w:t xml:space="preserve">Evaluative Measures (and your commitment to presenting at future trainings if awarded your grant) (5) </w:t>
            </w:r>
          </w:p>
          <w:p w14:paraId="251D659C" w14:textId="756EF460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826600" w:rsidRPr="00826600" w14:paraId="63BB33ED" w14:textId="77777777" w:rsidTr="00582D62">
        <w:trPr>
          <w:trHeight w:val="1124"/>
        </w:trPr>
        <w:tc>
          <w:tcPr>
            <w:tcW w:w="10790" w:type="dxa"/>
          </w:tcPr>
          <w:p w14:paraId="3EDA6C4A" w14:textId="54E1896D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  <w:r w:rsidRPr="00826600">
              <w:rPr>
                <w:rFonts w:ascii="Times New Roman" w:hAnsi="Times New Roman" w:cs="Times New Roman"/>
                <w:sz w:val="28"/>
              </w:rPr>
              <w:t>Readiness to Implement (5)</w:t>
            </w:r>
          </w:p>
          <w:p w14:paraId="1576E7C7" w14:textId="22B6AB97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  <w:r w:rsidRPr="00826600">
              <w:rPr>
                <w:rFonts w:ascii="Times New Roman" w:hAnsi="Times New Roman" w:cs="Times New Roman"/>
                <w:i/>
                <w:sz w:val="20"/>
              </w:rPr>
              <w:t xml:space="preserve">Outline your plan of action to garner administrative support/community buy-in. This includes collaboration with other professionals. </w:t>
            </w:r>
          </w:p>
          <w:p w14:paraId="644FC812" w14:textId="085AE959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826600" w:rsidRPr="00826600" w14:paraId="239274CB" w14:textId="77777777" w:rsidTr="004A2B5C">
        <w:trPr>
          <w:trHeight w:val="654"/>
        </w:trPr>
        <w:tc>
          <w:tcPr>
            <w:tcW w:w="10790" w:type="dxa"/>
          </w:tcPr>
          <w:p w14:paraId="3FD7C4A0" w14:textId="3E5542CE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  <w:r w:rsidRPr="00826600">
              <w:rPr>
                <w:rFonts w:ascii="Times New Roman" w:hAnsi="Times New Roman" w:cs="Times New Roman"/>
                <w:sz w:val="28"/>
              </w:rPr>
              <w:t>Application Completeness (5)</w:t>
            </w:r>
          </w:p>
          <w:p w14:paraId="34AB1D5E" w14:textId="239C0371" w:rsidR="00826600" w:rsidRPr="00826600" w:rsidRDefault="00826600" w:rsidP="00EF4395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077EE9" w:rsidRPr="00826600" w14:paraId="118FB594" w14:textId="77777777" w:rsidTr="004A2B5C">
        <w:trPr>
          <w:trHeight w:val="654"/>
        </w:trPr>
        <w:tc>
          <w:tcPr>
            <w:tcW w:w="10790" w:type="dxa"/>
          </w:tcPr>
          <w:p w14:paraId="26868457" w14:textId="767446B9" w:rsidR="00077EE9" w:rsidRPr="00826600" w:rsidRDefault="00077EE9" w:rsidP="00EF4395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Amount Awarded: </w:t>
            </w:r>
          </w:p>
        </w:tc>
      </w:tr>
    </w:tbl>
    <w:p w14:paraId="4AECA6D0" w14:textId="77777777" w:rsidR="00042529" w:rsidRPr="00AF6730" w:rsidRDefault="00042529">
      <w:pPr>
        <w:rPr>
          <w:rFonts w:ascii="Times New Roman" w:hAnsi="Times New Roman" w:cs="Times New Roman"/>
          <w:sz w:val="28"/>
        </w:rPr>
      </w:pPr>
    </w:p>
    <w:p w14:paraId="43541DD1" w14:textId="77777777" w:rsidR="00D21608" w:rsidRDefault="00D21608" w:rsidP="00DF138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osed increments</w:t>
      </w:r>
    </w:p>
    <w:p w14:paraId="3E77760C" w14:textId="059F0B23" w:rsidR="00D21608" w:rsidRDefault="00D026D7" w:rsidP="00DF138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4</w:t>
      </w:r>
      <w:r w:rsidR="00D21608">
        <w:rPr>
          <w:rFonts w:ascii="Times New Roman" w:hAnsi="Times New Roman" w:cs="Times New Roman"/>
        </w:rPr>
        <w:t>00</w:t>
      </w:r>
    </w:p>
    <w:p w14:paraId="44BFAF11" w14:textId="2E46200B" w:rsidR="00D21608" w:rsidRDefault="00D026D7" w:rsidP="00DF138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30</w:t>
      </w:r>
      <w:r w:rsidR="00D21608">
        <w:rPr>
          <w:rFonts w:ascii="Times New Roman" w:hAnsi="Times New Roman" w:cs="Times New Roman"/>
        </w:rPr>
        <w:t>0</w:t>
      </w:r>
    </w:p>
    <w:p w14:paraId="5D02304F" w14:textId="22E80FA6" w:rsidR="00D21608" w:rsidRDefault="00D026D7" w:rsidP="00DF138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20</w:t>
      </w:r>
      <w:r w:rsidR="00D21608">
        <w:rPr>
          <w:rFonts w:ascii="Times New Roman" w:hAnsi="Times New Roman" w:cs="Times New Roman"/>
        </w:rPr>
        <w:t>0</w:t>
      </w:r>
    </w:p>
    <w:p w14:paraId="4AE0A539" w14:textId="4185E180" w:rsidR="00D21608" w:rsidRDefault="00D21608" w:rsidP="00DF1381">
      <w:pPr>
        <w:spacing w:after="0" w:line="240" w:lineRule="auto"/>
        <w:rPr>
          <w:rFonts w:ascii="Times New Roman" w:hAnsi="Times New Roman" w:cs="Times New Roman"/>
        </w:rPr>
      </w:pPr>
    </w:p>
    <w:p w14:paraId="3CE02904" w14:textId="7778BF2B" w:rsidR="00D21608" w:rsidRDefault="00D21608" w:rsidP="00DF1381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73FA508B" w14:textId="6E2170D3" w:rsidR="00D21608" w:rsidRPr="00D21608" w:rsidRDefault="00D21608" w:rsidP="00DF1381">
      <w:pPr>
        <w:spacing w:after="0" w:line="240" w:lineRule="auto"/>
        <w:rPr>
          <w:rFonts w:ascii="Times New Roman" w:hAnsi="Times New Roman" w:cs="Times New Roman"/>
          <w:sz w:val="20"/>
        </w:rPr>
      </w:pPr>
      <w:r w:rsidRPr="00D21608">
        <w:rPr>
          <w:rFonts w:ascii="Times New Roman" w:hAnsi="Times New Roman" w:cs="Times New Roman"/>
          <w:sz w:val="20"/>
        </w:rPr>
        <w:t xml:space="preserve">Updated </w:t>
      </w:r>
      <w:r w:rsidRPr="00D21608">
        <w:rPr>
          <w:rFonts w:ascii="Times New Roman" w:hAnsi="Times New Roman" w:cs="Times New Roman"/>
          <w:sz w:val="20"/>
        </w:rPr>
        <w:fldChar w:fldCharType="begin"/>
      </w:r>
      <w:r w:rsidRPr="00D21608">
        <w:rPr>
          <w:rFonts w:ascii="Times New Roman" w:hAnsi="Times New Roman" w:cs="Times New Roman"/>
          <w:sz w:val="20"/>
        </w:rPr>
        <w:instrText xml:space="preserve"> DATE \@ "d MMMM yyyy" </w:instrText>
      </w:r>
      <w:r w:rsidRPr="00D21608">
        <w:rPr>
          <w:rFonts w:ascii="Times New Roman" w:hAnsi="Times New Roman" w:cs="Times New Roman"/>
          <w:sz w:val="20"/>
        </w:rPr>
        <w:fldChar w:fldCharType="separate"/>
      </w:r>
      <w:r w:rsidR="00277820">
        <w:rPr>
          <w:rFonts w:ascii="Times New Roman" w:hAnsi="Times New Roman" w:cs="Times New Roman"/>
          <w:noProof/>
          <w:sz w:val="20"/>
        </w:rPr>
        <w:t>9 February 2020</w:t>
      </w:r>
      <w:r w:rsidRPr="00D21608">
        <w:rPr>
          <w:rFonts w:ascii="Times New Roman" w:hAnsi="Times New Roman" w:cs="Times New Roman"/>
          <w:sz w:val="20"/>
        </w:rPr>
        <w:fldChar w:fldCharType="end"/>
      </w:r>
    </w:p>
    <w:sectPr w:rsidR="00D21608" w:rsidRPr="00D21608" w:rsidSect="00D21608">
      <w:footerReference w:type="default" r:id="rId11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0E45EC" w14:textId="77777777" w:rsidR="0045593A" w:rsidRDefault="0045593A" w:rsidP="00DF1381">
      <w:pPr>
        <w:spacing w:after="0" w:line="240" w:lineRule="auto"/>
      </w:pPr>
      <w:r>
        <w:separator/>
      </w:r>
    </w:p>
  </w:endnote>
  <w:endnote w:type="continuationSeparator" w:id="0">
    <w:p w14:paraId="3E6FEC37" w14:textId="77777777" w:rsidR="0045593A" w:rsidRDefault="0045593A" w:rsidP="00DF13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3832961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7F7F7F" w:themeColor="background1" w:themeShade="7F"/>
        <w:spacing w:val="60"/>
        <w:sz w:val="14"/>
      </w:rPr>
    </w:sdtEndPr>
    <w:sdtContent>
      <w:p w14:paraId="1F2E2F32" w14:textId="539D6016" w:rsidR="00D21608" w:rsidRPr="00D21608" w:rsidRDefault="00D21608" w:rsidP="00D21608">
        <w:pPr>
          <w:pStyle w:val="Footer"/>
          <w:pBdr>
            <w:top w:val="single" w:sz="4" w:space="1" w:color="D9D9D9" w:themeColor="background1" w:themeShade="D9"/>
          </w:pBdr>
          <w:rPr>
            <w:rFonts w:ascii="Times New Roman" w:hAnsi="Times New Roman" w:cs="Times New Roman"/>
            <w:color w:val="7F7F7F" w:themeColor="background1" w:themeShade="7F"/>
            <w:spacing w:val="60"/>
            <w:sz w:val="14"/>
          </w:rPr>
        </w:pPr>
        <w:r w:rsidRPr="00D21608">
          <w:rPr>
            <w:rFonts w:ascii="Times New Roman" w:hAnsi="Times New Roman" w:cs="Times New Roman"/>
            <w:sz w:val="14"/>
          </w:rPr>
          <w:fldChar w:fldCharType="begin"/>
        </w:r>
        <w:r w:rsidRPr="00D21608">
          <w:rPr>
            <w:rFonts w:ascii="Times New Roman" w:hAnsi="Times New Roman" w:cs="Times New Roman"/>
            <w:sz w:val="14"/>
          </w:rPr>
          <w:instrText xml:space="preserve"> PAGE   \* MERGEFORMAT </w:instrText>
        </w:r>
        <w:r w:rsidRPr="00D21608">
          <w:rPr>
            <w:rFonts w:ascii="Times New Roman" w:hAnsi="Times New Roman" w:cs="Times New Roman"/>
            <w:sz w:val="14"/>
          </w:rPr>
          <w:fldChar w:fldCharType="separate"/>
        </w:r>
        <w:r w:rsidR="00277820" w:rsidRPr="00277820">
          <w:rPr>
            <w:rFonts w:ascii="Times New Roman" w:hAnsi="Times New Roman" w:cs="Times New Roman"/>
            <w:b/>
            <w:bCs/>
            <w:noProof/>
            <w:sz w:val="14"/>
          </w:rPr>
          <w:t>2</w:t>
        </w:r>
        <w:r w:rsidRPr="00D21608">
          <w:rPr>
            <w:rFonts w:ascii="Times New Roman" w:hAnsi="Times New Roman" w:cs="Times New Roman"/>
            <w:b/>
            <w:bCs/>
            <w:noProof/>
            <w:sz w:val="14"/>
          </w:rPr>
          <w:fldChar w:fldCharType="end"/>
        </w:r>
        <w:r w:rsidRPr="00D21608">
          <w:rPr>
            <w:rFonts w:ascii="Times New Roman" w:hAnsi="Times New Roman" w:cs="Times New Roman"/>
            <w:b/>
            <w:bCs/>
            <w:sz w:val="14"/>
          </w:rPr>
          <w:t xml:space="preserve"> | </w:t>
        </w:r>
        <w:r w:rsidRPr="00D21608">
          <w:rPr>
            <w:rFonts w:ascii="Times New Roman" w:hAnsi="Times New Roman" w:cs="Times New Roman"/>
            <w:color w:val="7F7F7F" w:themeColor="background1" w:themeShade="7F"/>
            <w:spacing w:val="60"/>
            <w:sz w:val="14"/>
          </w:rPr>
          <w:t>Page</w:t>
        </w:r>
        <w:r>
          <w:rPr>
            <w:rFonts w:ascii="Times New Roman" w:hAnsi="Times New Roman" w:cs="Times New Roman"/>
            <w:color w:val="7F7F7F" w:themeColor="background1" w:themeShade="7F"/>
            <w:spacing w:val="60"/>
            <w:sz w:val="14"/>
          </w:rPr>
          <w:t xml:space="preserve">                                         </w:t>
        </w:r>
        <w:r>
          <w:rPr>
            <w:rFonts w:ascii="Times New Roman" w:hAnsi="Times New Roman" w:cs="Times New Roman"/>
            <w:color w:val="7F7F7F" w:themeColor="background1" w:themeShade="7F"/>
            <w:spacing w:val="60"/>
            <w:sz w:val="14"/>
          </w:rPr>
          <w:tab/>
        </w:r>
        <w:r>
          <w:rPr>
            <w:rFonts w:ascii="Times New Roman" w:hAnsi="Times New Roman" w:cs="Times New Roman"/>
            <w:color w:val="7F7F7F" w:themeColor="background1" w:themeShade="7F"/>
            <w:spacing w:val="60"/>
            <w:sz w:val="14"/>
          </w:rPr>
          <w:tab/>
        </w:r>
      </w:p>
    </w:sdtContent>
  </w:sdt>
  <w:p w14:paraId="02E37319" w14:textId="1710A896" w:rsidR="00DF1381" w:rsidRPr="00DF1381" w:rsidRDefault="00DF1381" w:rsidP="00DF1381">
    <w:pPr>
      <w:pStyle w:val="Footer"/>
      <w:jc w:val="right"/>
      <w:rPr>
        <w:rFonts w:ascii="Times New Roman" w:hAnsi="Times New Roman" w:cs="Times New Roman"/>
        <w:color w:val="A6A6A6" w:themeColor="background1" w:themeShade="A6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B3CA1D" w14:textId="77777777" w:rsidR="0045593A" w:rsidRDefault="0045593A" w:rsidP="00DF1381">
      <w:pPr>
        <w:spacing w:after="0" w:line="240" w:lineRule="auto"/>
      </w:pPr>
      <w:r>
        <w:separator/>
      </w:r>
    </w:p>
  </w:footnote>
  <w:footnote w:type="continuationSeparator" w:id="0">
    <w:p w14:paraId="276E1FEC" w14:textId="77777777" w:rsidR="0045593A" w:rsidRDefault="0045593A" w:rsidP="00DF13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B252DF"/>
    <w:multiLevelType w:val="hybridMultilevel"/>
    <w:tmpl w:val="D34CA5A2"/>
    <w:lvl w:ilvl="0" w:tplc="0958C03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8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NDM0sjA3sDQ1sTRX0lEKTi0uzszPAykwqwUACgxp+SwAAAA="/>
  </w:docVars>
  <w:rsids>
    <w:rsidRoot w:val="00FF52AD"/>
    <w:rsid w:val="00042529"/>
    <w:rsid w:val="00077EE9"/>
    <w:rsid w:val="00147BCA"/>
    <w:rsid w:val="0021595C"/>
    <w:rsid w:val="00277820"/>
    <w:rsid w:val="00286B5B"/>
    <w:rsid w:val="002B7697"/>
    <w:rsid w:val="002D14E6"/>
    <w:rsid w:val="00334BDA"/>
    <w:rsid w:val="003B79AB"/>
    <w:rsid w:val="0045593A"/>
    <w:rsid w:val="004D002C"/>
    <w:rsid w:val="00510EA1"/>
    <w:rsid w:val="005C01F5"/>
    <w:rsid w:val="005F0BDE"/>
    <w:rsid w:val="0069704E"/>
    <w:rsid w:val="006C2EBE"/>
    <w:rsid w:val="00762CA8"/>
    <w:rsid w:val="00775DD4"/>
    <w:rsid w:val="007B131C"/>
    <w:rsid w:val="00826600"/>
    <w:rsid w:val="0087107F"/>
    <w:rsid w:val="008965C3"/>
    <w:rsid w:val="00951232"/>
    <w:rsid w:val="00A149BA"/>
    <w:rsid w:val="00AF6730"/>
    <w:rsid w:val="00BA72EF"/>
    <w:rsid w:val="00C154C4"/>
    <w:rsid w:val="00D026D7"/>
    <w:rsid w:val="00D21608"/>
    <w:rsid w:val="00DF1381"/>
    <w:rsid w:val="00EA7B28"/>
    <w:rsid w:val="00F17E6F"/>
    <w:rsid w:val="00F93278"/>
    <w:rsid w:val="00FF52AD"/>
    <w:rsid w:val="00FF7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C675AFA"/>
  <w15:chartTrackingRefBased/>
  <w15:docId w15:val="{7DDAD58B-6AAA-4E4C-9368-20B64A783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3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381"/>
  </w:style>
  <w:style w:type="paragraph" w:styleId="Footer">
    <w:name w:val="footer"/>
    <w:basedOn w:val="Normal"/>
    <w:link w:val="FooterChar"/>
    <w:uiPriority w:val="99"/>
    <w:unhideWhenUsed/>
    <w:rsid w:val="00DF13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381"/>
  </w:style>
  <w:style w:type="paragraph" w:styleId="ListParagraph">
    <w:name w:val="List Paragraph"/>
    <w:basedOn w:val="Normal"/>
    <w:uiPriority w:val="34"/>
    <w:qFormat/>
    <w:rsid w:val="0021595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B79AB"/>
    <w:rPr>
      <w:color w:val="808080"/>
    </w:rPr>
  </w:style>
  <w:style w:type="table" w:styleId="TableGrid">
    <w:name w:val="Table Grid"/>
    <w:basedOn w:val="TableNormal"/>
    <w:uiPriority w:val="39"/>
    <w:rsid w:val="008266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65773AAA182844BE0098AF48D63439" ma:contentTypeVersion="13" ma:contentTypeDescription="Create a new document." ma:contentTypeScope="" ma:versionID="9110a9ee8b4ddcf682a65d96ab18465f">
  <xsd:schema xmlns:xsd="http://www.w3.org/2001/XMLSchema" xmlns:xs="http://www.w3.org/2001/XMLSchema" xmlns:p="http://schemas.microsoft.com/office/2006/metadata/properties" xmlns:ns3="d6f9f89e-fa73-4d8c-af6a-de3f4fcaa494" xmlns:ns4="bd5ac6b0-9119-46fc-a581-a8fa6c3506fc" targetNamespace="http://schemas.microsoft.com/office/2006/metadata/properties" ma:root="true" ma:fieldsID="6baee19946a93d038cda43cd571af83c" ns3:_="" ns4:_="">
    <xsd:import namespace="d6f9f89e-fa73-4d8c-af6a-de3f4fcaa494"/>
    <xsd:import namespace="bd5ac6b0-9119-46fc-a581-a8fa6c3506fc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f9f89e-fa73-4d8c-af6a-de3f4fcaa494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ac6b0-9119-46fc-a581-a8fa6c3506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61096D-08FB-487C-8093-8F76C4BD4B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f9f89e-fa73-4d8c-af6a-de3f4fcaa494"/>
    <ds:schemaRef ds:uri="bd5ac6b0-9119-46fc-a581-a8fa6c3506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F5D67D-B756-4456-A114-F67B9D73128A}">
  <ds:schemaRefs>
    <ds:schemaRef ds:uri="bd5ac6b0-9119-46fc-a581-a8fa6c3506f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d6f9f89e-fa73-4d8c-af6a-de3f4fcaa494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AE64433-0CEC-4AF6-9F12-826CE44BCD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015756-EE27-4252-AAC5-2776F447A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713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val County Public Schools</Company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ia, Felicia M.</dc:creator>
  <cp:keywords/>
  <dc:description/>
  <cp:lastModifiedBy>Proia, Felicia M.</cp:lastModifiedBy>
  <cp:revision>3</cp:revision>
  <cp:lastPrinted>2020-02-09T17:10:00Z</cp:lastPrinted>
  <dcterms:created xsi:type="dcterms:W3CDTF">2020-02-09T17:08:00Z</dcterms:created>
  <dcterms:modified xsi:type="dcterms:W3CDTF">2020-02-09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65773AAA182844BE0098AF48D63439</vt:lpwstr>
  </property>
</Properties>
</file>